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047C0F" w14:textId="77777777" w:rsidR="00143759" w:rsidRDefault="0067406A">
      <w:pPr>
        <w:rPr>
          <w:sz w:val="30"/>
        </w:rPr>
      </w:pPr>
      <w:r>
        <w:rPr>
          <w:sz w:val="30"/>
        </w:rPr>
        <w:t>A</w:t>
      </w:r>
      <w:r w:rsidR="00525FA0" w:rsidRPr="004A0CD9">
        <w:rPr>
          <w:sz w:val="30"/>
        </w:rPr>
        <w:t xml:space="preserve">nalyze the tale of </w:t>
      </w:r>
      <w:proofErr w:type="spellStart"/>
      <w:r w:rsidR="00525FA0" w:rsidRPr="004A0CD9">
        <w:rPr>
          <w:sz w:val="30"/>
        </w:rPr>
        <w:t>Kieu</w:t>
      </w:r>
      <w:proofErr w:type="spellEnd"/>
      <w:r w:rsidR="00525FA0" w:rsidRPr="004A0CD9">
        <w:rPr>
          <w:sz w:val="30"/>
        </w:rPr>
        <w:t xml:space="preserve"> of the Great Poet Nguyen Du</w:t>
      </w:r>
      <w:r>
        <w:rPr>
          <w:sz w:val="30"/>
        </w:rPr>
        <w:t xml:space="preserve"> by using IT and AI tech</w:t>
      </w:r>
    </w:p>
    <w:p w14:paraId="39F6CF88" w14:textId="605B1CF4" w:rsidR="000247CD" w:rsidRPr="004A0CD9" w:rsidRDefault="00B8253F" w:rsidP="00B8253F">
      <w:pPr>
        <w:rPr>
          <w:sz w:val="30"/>
        </w:rPr>
      </w:pPr>
      <w:r>
        <w:object w:dxaOrig="4935" w:dyaOrig="7095" w14:anchorId="358699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6.65pt;height:354.65pt" o:ole="">
            <v:imagedata r:id="rId7" o:title=""/>
          </v:shape>
          <o:OLEObject Type="Embed" ProgID="PBrush" ShapeID="_x0000_i1025" DrawAspect="Content" ObjectID="_1756707840" r:id="rId8"/>
        </w:object>
      </w:r>
    </w:p>
    <w:p w14:paraId="0CC8D81E" w14:textId="77777777" w:rsidR="00525FA0" w:rsidRDefault="000247CD">
      <w:r>
        <w:t>Cit</w:t>
      </w:r>
      <w:r w:rsidR="005F771F">
        <w:t>ed</w:t>
      </w:r>
      <w:r>
        <w:t xml:space="preserve">: </w:t>
      </w:r>
      <w:hyperlink r:id="rId9" w:history="1">
        <w:r w:rsidRPr="00A827E1">
          <w:rPr>
            <w:rStyle w:val="Hyperlink"/>
          </w:rPr>
          <w:t>https://lau.marketing/ve-ai/</w:t>
        </w:r>
      </w:hyperlink>
    </w:p>
    <w:p w14:paraId="1017B205" w14:textId="77777777" w:rsidR="004A0CD9" w:rsidRDefault="004A0CD9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 xml:space="preserve">"How did the author of 'The Tale of 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Kieu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>' teach me to paint with AI (artificial intelligence)?"</w:t>
      </w:r>
    </w:p>
    <w:p w14:paraId="7815295A" w14:textId="77777777" w:rsidR="004A0CD9" w:rsidRDefault="004A0CD9" w:rsidP="00B8253F">
      <w:r>
        <w:rPr>
          <w:noProof/>
        </w:rPr>
        <w:drawing>
          <wp:inline distT="0" distB="0" distL="0" distR="0" wp14:anchorId="07C57721" wp14:editId="3D77E3B0">
            <wp:extent cx="2457450" cy="441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06318" w14:textId="77777777" w:rsidR="004A0CD9" w:rsidRPr="004A0CD9" w:rsidRDefault="004A0CD9">
      <w:pPr>
        <w:rPr>
          <w:rFonts w:ascii="Segoe UI" w:eastAsia="Times New Roman" w:hAnsi="Segoe UI" w:cs="Segoe UI"/>
          <w:color w:val="000000"/>
          <w:sz w:val="23"/>
          <w:szCs w:val="27"/>
        </w:rPr>
      </w:pPr>
      <w:r w:rsidRPr="004A0CD9">
        <w:rPr>
          <w:rFonts w:ascii="Segoe UI" w:eastAsia="Times New Roman" w:hAnsi="Segoe UI" w:cs="Segoe UI"/>
          <w:color w:val="000000"/>
          <w:sz w:val="23"/>
          <w:szCs w:val="27"/>
        </w:rPr>
        <w:t xml:space="preserve">The great poet Nguyen Du, the author of 'The Tale of </w:t>
      </w:r>
      <w:proofErr w:type="spellStart"/>
      <w:r w:rsidRPr="004A0CD9">
        <w:rPr>
          <w:rFonts w:ascii="Segoe UI" w:eastAsia="Times New Roman" w:hAnsi="Segoe UI" w:cs="Segoe UI"/>
          <w:color w:val="000000"/>
          <w:sz w:val="23"/>
          <w:szCs w:val="27"/>
        </w:rPr>
        <w:t>Kieu</w:t>
      </w:r>
      <w:proofErr w:type="spellEnd"/>
      <w:r w:rsidRPr="004A0CD9">
        <w:rPr>
          <w:rFonts w:ascii="Segoe UI" w:eastAsia="Times New Roman" w:hAnsi="Segoe UI" w:cs="Segoe UI"/>
          <w:color w:val="000000"/>
          <w:sz w:val="23"/>
          <w:szCs w:val="27"/>
        </w:rPr>
        <w:t>,' is the one who guided me on how to command AI. When I say this, almost everyone is skeptical. And everyone wants to know, how did the strange encounter between an 18th-century poet and 21st-century AI technology really take place?</w:t>
      </w:r>
    </w:p>
    <w:p w14:paraId="694BB694" w14:textId="77777777" w:rsidR="00647BB6" w:rsidRDefault="00647BB6" w:rsidP="009A6673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noProof/>
          <w:color w:val="000000"/>
          <w:sz w:val="58"/>
          <w:szCs w:val="58"/>
        </w:rPr>
        <w:drawing>
          <wp:inline distT="0" distB="0" distL="0" distR="0" wp14:anchorId="3B66A158" wp14:editId="6B486E9B">
            <wp:extent cx="5943600" cy="34956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59B63" w14:textId="7B7EC68D" w:rsidR="00B8253F" w:rsidRDefault="00647BB6" w:rsidP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 xml:space="preserve">Cited: </w:t>
      </w:r>
      <w:hyperlink r:id="rId12" w:history="1">
        <w:r w:rsidR="00B8253F" w:rsidRPr="00262F55">
          <w:rPr>
            <w:rStyle w:val="Hyperlink"/>
            <w:rFonts w:ascii="Segoe UI" w:eastAsia="Times New Roman" w:hAnsi="Segoe UI" w:cs="Segoe UI"/>
            <w:b/>
            <w:noProof/>
            <w:sz w:val="19"/>
            <w:szCs w:val="27"/>
          </w:rPr>
          <w:t>https://truyenkieuinenglish.wordpress.com/episode-v/</w:t>
        </w:r>
      </w:hyperlink>
    </w:p>
    <w:p w14:paraId="785484CE" w14:textId="77777777" w:rsidR="00180FE9" w:rsidRDefault="00180FE9" w:rsidP="009A6673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color w:val="000000"/>
          <w:sz w:val="58"/>
          <w:szCs w:val="58"/>
        </w:rPr>
        <w:t>Prompt:</w:t>
      </w:r>
    </w:p>
    <w:p w14:paraId="5D77BD15" w14:textId="77777777" w:rsidR="00180FE9" w:rsidRPr="00180FE9" w:rsidRDefault="00180FE9" w:rsidP="009A6673">
      <w:pPr>
        <w:rPr>
          <w:rFonts w:ascii="Segoe UI" w:hAnsi="Segoe UI" w:cs="Segoe UI"/>
          <w:i/>
          <w:iCs/>
          <w:sz w:val="26"/>
          <w:szCs w:val="36"/>
        </w:rPr>
      </w:pPr>
      <w:r w:rsidRPr="00180FE9">
        <w:rPr>
          <w:rFonts w:ascii="Segoe UI" w:hAnsi="Segoe UI" w:cs="Segoe UI"/>
          <w:i/>
          <w:iCs/>
          <w:sz w:val="26"/>
          <w:szCs w:val="36"/>
        </w:rPr>
        <w:t>two East Asian sister, both with apricot bodies and snow spirit, unique style and perfect beauty, younger sister with full moon face, eyebrows two long arcs, smile like a flower, voice sounds of jade, older sister more attractive and charming, surpass her sister in talent and beauty, realistic. </w:t>
      </w:r>
    </w:p>
    <w:p w14:paraId="5C23F82D" w14:textId="06827312" w:rsidR="004D6994" w:rsidRDefault="004D6994">
      <w:pPr>
        <w:rPr>
          <w:rFonts w:ascii="Segoe UI" w:hAnsi="Segoe UI" w:cs="Segoe UI"/>
          <w:i/>
          <w:iCs/>
          <w:sz w:val="20"/>
          <w:szCs w:val="36"/>
        </w:rPr>
      </w:pPr>
      <w:r>
        <w:rPr>
          <w:rFonts w:ascii="Segoe UI" w:hAnsi="Segoe UI" w:cs="Segoe UI"/>
          <w:i/>
          <w:iCs/>
          <w:sz w:val="20"/>
          <w:szCs w:val="36"/>
        </w:rPr>
        <w:t xml:space="preserve">Cited </w:t>
      </w:r>
      <w:hyperlink r:id="rId13" w:history="1">
        <w:r w:rsidRPr="004D6994">
          <w:rPr>
            <w:rStyle w:val="Hyperlink"/>
            <w:rFonts w:ascii="Segoe UI" w:hAnsi="Segoe UI" w:cs="Segoe UI"/>
            <w:i/>
            <w:iCs/>
            <w:sz w:val="20"/>
            <w:szCs w:val="36"/>
          </w:rPr>
          <w:t>Tri Vo</w:t>
        </w:r>
      </w:hyperlink>
    </w:p>
    <w:p w14:paraId="559DBE59" w14:textId="2180B046" w:rsidR="00180FE9" w:rsidRDefault="00180FE9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noProof/>
        </w:rPr>
        <w:drawing>
          <wp:inline distT="0" distB="0" distL="0" distR="0" wp14:anchorId="54C80EA4" wp14:editId="19E69DCB">
            <wp:extent cx="5943600" cy="35814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8E372" w14:textId="77777777" w:rsidR="004D6994" w:rsidRDefault="000247CD" w:rsidP="009A6673">
      <w:pPr>
        <w:rPr>
          <w:rStyle w:val="Emphasis"/>
          <w:rFonts w:ascii="Arial" w:hAnsi="Arial" w:cs="Arial"/>
          <w:color w:val="000000"/>
          <w:shd w:val="clear" w:color="auto" w:fill="FFFFFF"/>
        </w:rPr>
      </w:pPr>
      <w:r>
        <w:rPr>
          <w:rFonts w:ascii="Garamond" w:hAnsi="Garamond"/>
          <w:iCs/>
          <w:color w:val="000000"/>
          <w:sz w:val="58"/>
          <w:szCs w:val="58"/>
        </w:rPr>
        <w:t xml:space="preserve">Prompt: </w:t>
      </w:r>
      <w:proofErr w:type="gramStart"/>
      <w:r>
        <w:rPr>
          <w:rStyle w:val="Emphasis"/>
          <w:rFonts w:ascii="Arial" w:hAnsi="Arial" w:cs="Arial"/>
          <w:color w:val="000000"/>
          <w:shd w:val="clear" w:color="auto" w:fill="FFFFFF"/>
        </w:rPr>
        <w:t>an</w:t>
      </w:r>
      <w:proofErr w:type="gramEnd"/>
      <w:r>
        <w:rPr>
          <w:rStyle w:val="Emphasis"/>
          <w:rFonts w:ascii="Arial" w:hAnsi="Arial" w:cs="Arial"/>
          <w:color w:val="000000"/>
          <w:shd w:val="clear" w:color="auto" w:fill="FFFFFF"/>
        </w:rPr>
        <w:t xml:space="preserve"> East Asian man lived in Ming Dynasty, was described as a tall or big man with lion’s beard, swallow’s jaw and silkworm’s brows, owned large shoulders and massive body, a brave general who was fond of a struggling life style of adventure, unmatched in martial art and skill of warfare.</w:t>
      </w:r>
    </w:p>
    <w:p w14:paraId="45D7332B" w14:textId="259A50FA" w:rsidR="009A6673" w:rsidRDefault="009A6673" w:rsidP="009A6673">
      <w:pPr>
        <w:rPr>
          <w:rStyle w:val="Hyperlink"/>
        </w:rPr>
      </w:pPr>
      <w:r>
        <w:t>Cit</w:t>
      </w:r>
      <w:r w:rsidR="005F771F">
        <w:t>ed</w:t>
      </w:r>
      <w:r>
        <w:t xml:space="preserve">: </w:t>
      </w:r>
      <w:hyperlink r:id="rId15" w:history="1">
        <w:r w:rsidRPr="00A827E1">
          <w:rPr>
            <w:rStyle w:val="Hyperlink"/>
          </w:rPr>
          <w:t>https://lau.marketing/ve-ai/</w:t>
        </w:r>
      </w:hyperlink>
    </w:p>
    <w:p w14:paraId="0F48C86B" w14:textId="77777777" w:rsidR="004A0CD9" w:rsidRDefault="000247CD" w:rsidP="00B8253F">
      <w:pPr>
        <w:rPr>
          <w:rFonts w:ascii="Garamond" w:eastAsia="Times New Roman" w:hAnsi="Garamond" w:cs="Times New Roman"/>
          <w:b/>
          <w:bCs/>
          <w:i/>
          <w:iCs/>
          <w:color w:val="000000"/>
          <w:kern w:val="36"/>
          <w:sz w:val="58"/>
          <w:szCs w:val="58"/>
        </w:rPr>
      </w:pPr>
      <w:r>
        <w:rPr>
          <w:rFonts w:ascii="Garamond" w:eastAsia="Times New Roman" w:hAnsi="Garamond" w:cs="Times New Roman"/>
          <w:b/>
          <w:bCs/>
          <w:i/>
          <w:iCs/>
          <w:noProof/>
          <w:color w:val="000000"/>
          <w:kern w:val="36"/>
          <w:sz w:val="58"/>
          <w:szCs w:val="58"/>
        </w:rPr>
        <w:drawing>
          <wp:inline distT="0" distB="0" distL="0" distR="0" wp14:anchorId="3F404405" wp14:editId="1F7E5467">
            <wp:extent cx="4048125" cy="46577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465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008F0" w14:textId="77777777" w:rsidR="004A0CD9" w:rsidRPr="00647BB6" w:rsidRDefault="00821F53" w:rsidP="004A0CD9">
      <w:pPr>
        <w:pStyle w:val="Heading1"/>
        <w:shd w:val="clear" w:color="auto" w:fill="FFFFFF"/>
        <w:spacing w:before="0" w:beforeAutospacing="0" w:after="0" w:afterAutospacing="0" w:line="584" w:lineRule="atLeast"/>
        <w:textAlignment w:val="baseline"/>
        <w:rPr>
          <w:rFonts w:ascii="Garamond" w:hAnsi="Garamond"/>
          <w:i/>
          <w:iCs/>
          <w:color w:val="000000"/>
          <w:sz w:val="34"/>
          <w:szCs w:val="58"/>
          <w:u w:val="single"/>
        </w:rPr>
      </w:pPr>
      <w:hyperlink r:id="rId17" w:tooltip="THE ENGLISH VERSION OF TRUYỆN KIỀU" w:history="1"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THE ENGLISH VERSION OF TRUY</w:t>
        </w:r>
        <w:r w:rsidR="004A0CD9" w:rsidRPr="00647BB6">
          <w:rPr>
            <w:rStyle w:val="Hyperlink"/>
            <w:rFonts w:ascii="Cambria" w:hAnsi="Cambria" w:cs="Cambria"/>
            <w:i/>
            <w:iCs/>
            <w:color w:val="000000"/>
            <w:sz w:val="34"/>
            <w:szCs w:val="58"/>
            <w:bdr w:val="none" w:sz="0" w:space="0" w:color="auto" w:frame="1"/>
          </w:rPr>
          <w:t>Ệ</w:t>
        </w:r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N KI</w:t>
        </w:r>
        <w:r w:rsidR="004A0CD9" w:rsidRPr="00647BB6">
          <w:rPr>
            <w:rStyle w:val="Hyperlink"/>
            <w:rFonts w:ascii="Cambria" w:hAnsi="Cambria" w:cs="Cambria"/>
            <w:i/>
            <w:iCs/>
            <w:color w:val="000000"/>
            <w:sz w:val="34"/>
            <w:szCs w:val="58"/>
            <w:bdr w:val="none" w:sz="0" w:space="0" w:color="auto" w:frame="1"/>
          </w:rPr>
          <w:t>Ề</w:t>
        </w:r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U</w:t>
        </w:r>
      </w:hyperlink>
      <w:r w:rsidR="00647BB6" w:rsidRPr="00647BB6">
        <w:rPr>
          <w:rStyle w:val="Hyperlink"/>
          <w:rFonts w:ascii="Garamond" w:hAnsi="Garamond"/>
          <w:i/>
          <w:iCs/>
          <w:color w:val="000000"/>
          <w:sz w:val="34"/>
          <w:szCs w:val="58"/>
          <w:bdr w:val="none" w:sz="0" w:space="0" w:color="auto" w:frame="1"/>
        </w:rPr>
        <w:t xml:space="preserve"> (2020)</w:t>
      </w:r>
    </w:p>
    <w:p w14:paraId="0703AED7" w14:textId="77777777" w:rsidR="004A0CD9" w:rsidRDefault="004A0CD9" w:rsidP="004A0CD9">
      <w:pPr>
        <w:shd w:val="clear" w:color="auto" w:fill="FFFFFF"/>
        <w:textAlignment w:val="baseline"/>
        <w:rPr>
          <w:rFonts w:ascii="Garamond" w:hAnsi="Garamond"/>
          <w:i/>
          <w:iCs/>
          <w:color w:val="000000"/>
          <w:sz w:val="18"/>
          <w:szCs w:val="18"/>
        </w:rPr>
      </w:pPr>
      <w:r>
        <w:rPr>
          <w:rFonts w:ascii="Garamond" w:hAnsi="Garamond"/>
          <w:i/>
          <w:iCs/>
          <w:color w:val="000000"/>
          <w:sz w:val="18"/>
          <w:szCs w:val="18"/>
        </w:rPr>
        <w:t> </w:t>
      </w:r>
    </w:p>
    <w:p w14:paraId="335724CE" w14:textId="77777777" w:rsidR="004A0CD9" w:rsidRDefault="004A0CD9" w:rsidP="004A0CD9">
      <w:pPr>
        <w:pStyle w:val="Heading2"/>
        <w:shd w:val="clear" w:color="auto" w:fill="FFFFFF"/>
        <w:spacing w:before="0" w:beforeAutospacing="0" w:after="0" w:afterAutospacing="0" w:line="585" w:lineRule="atLeast"/>
        <w:textAlignment w:val="baseline"/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</w:pPr>
      <w:r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  <w:t xml:space="preserve">~ By Phan </w:t>
      </w:r>
      <w:proofErr w:type="spellStart"/>
      <w:r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  <w:t>Huy</w:t>
      </w:r>
      <w:proofErr w:type="spellEnd"/>
      <w:r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  <w:t xml:space="preserve"> MPH</w:t>
      </w:r>
    </w:p>
    <w:p w14:paraId="312BBD3E" w14:textId="77777777" w:rsidR="000247CD" w:rsidRDefault="000247CD" w:rsidP="004A0CD9">
      <w:pPr>
        <w:pStyle w:val="Heading2"/>
        <w:shd w:val="clear" w:color="auto" w:fill="FFFFFF"/>
        <w:spacing w:before="0" w:beforeAutospacing="0" w:after="0" w:afterAutospacing="0" w:line="585" w:lineRule="atLeast"/>
        <w:textAlignment w:val="baseline"/>
        <w:rPr>
          <w:rFonts w:ascii="Garamond" w:hAnsi="Garamond"/>
          <w:b w:val="0"/>
          <w:bCs w:val="0"/>
          <w:iCs/>
          <w:color w:val="555555"/>
          <w:sz w:val="29"/>
          <w:szCs w:val="41"/>
        </w:rPr>
      </w:pPr>
      <w:r w:rsidRPr="000247CD">
        <w:rPr>
          <w:rFonts w:ascii="Garamond" w:hAnsi="Garamond"/>
          <w:b w:val="0"/>
          <w:bCs w:val="0"/>
          <w:iCs/>
          <w:color w:val="555555"/>
          <w:sz w:val="29"/>
          <w:szCs w:val="41"/>
        </w:rPr>
        <w:t xml:space="preserve">Organize a text DB to save Tale of </w:t>
      </w:r>
      <w:proofErr w:type="spellStart"/>
      <w:r w:rsidRPr="000247CD">
        <w:rPr>
          <w:rFonts w:ascii="Garamond" w:hAnsi="Garamond"/>
          <w:b w:val="0"/>
          <w:bCs w:val="0"/>
          <w:iCs/>
          <w:color w:val="555555"/>
          <w:sz w:val="29"/>
          <w:szCs w:val="41"/>
        </w:rPr>
        <w:t>Kieu</w:t>
      </w:r>
      <w:proofErr w:type="spellEnd"/>
      <w:r w:rsidRPr="000247CD">
        <w:rPr>
          <w:rFonts w:ascii="Garamond" w:hAnsi="Garamond"/>
          <w:b w:val="0"/>
          <w:bCs w:val="0"/>
          <w:iCs/>
          <w:color w:val="555555"/>
          <w:sz w:val="29"/>
          <w:szCs w:val="41"/>
        </w:rPr>
        <w:t xml:space="preserve"> </w:t>
      </w:r>
      <w:r w:rsidR="009A6673">
        <w:rPr>
          <w:rFonts w:ascii="Garamond" w:hAnsi="Garamond"/>
          <w:b w:val="0"/>
          <w:bCs w:val="0"/>
          <w:iCs/>
          <w:color w:val="555555"/>
          <w:sz w:val="29"/>
          <w:szCs w:val="41"/>
        </w:rPr>
        <w:t>in Vietnamese and English</w:t>
      </w:r>
    </w:p>
    <w:p w14:paraId="20BDC43B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4C78AC10" wp14:editId="4C6DC7F0">
            <wp:extent cx="5934075" cy="3924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D335F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drawing>
          <wp:inline distT="0" distB="0" distL="0" distR="0" wp14:anchorId="2A9C3222" wp14:editId="453C0410">
            <wp:extent cx="3017520" cy="21031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88274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 xml:space="preserve">Cited: </w:t>
      </w:r>
      <w:hyperlink r:id="rId20" w:history="1">
        <w:r w:rsidRPr="000D7183">
          <w:rPr>
            <w:rStyle w:val="Hyperlink"/>
            <w:rFonts w:ascii="Segoe UI" w:eastAsia="Times New Roman" w:hAnsi="Segoe UI" w:cs="Segoe UI"/>
            <w:b/>
            <w:noProof/>
            <w:sz w:val="19"/>
            <w:szCs w:val="27"/>
          </w:rPr>
          <w:t>https://truyenkieuinenglish.wordpress.com/episode-v/</w:t>
        </w:r>
      </w:hyperlink>
    </w:p>
    <w:p w14:paraId="18002591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drawing>
          <wp:inline distT="0" distB="0" distL="0" distR="0" wp14:anchorId="2A74BF1E" wp14:editId="5BD4AB8D">
            <wp:extent cx="5514975" cy="29432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97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AC5C9" w14:textId="62BC62EA" w:rsidR="00647BB6" w:rsidRPr="00647BB6" w:rsidRDefault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 xml:space="preserve">Cited: </w:t>
      </w:r>
      <w:hyperlink r:id="rId22" w:history="1">
        <w:r w:rsidR="004D6994" w:rsidRPr="00262F55">
          <w:rPr>
            <w:rStyle w:val="Hyperlink"/>
            <w:rFonts w:ascii="Segoe UI" w:eastAsia="Times New Roman" w:hAnsi="Segoe UI" w:cs="Segoe UI"/>
            <w:b/>
            <w:noProof/>
            <w:sz w:val="19"/>
            <w:szCs w:val="27"/>
          </w:rPr>
          <w:t>https://truyenkieuinenglish.wordpress.com/episode-v/</w:t>
        </w:r>
      </w:hyperlink>
      <w:r w:rsidR="004D6994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 xml:space="preserve"> </w:t>
      </w:r>
      <w:bookmarkStart w:id="0" w:name="_GoBack"/>
      <w:bookmarkEnd w:id="0"/>
    </w:p>
    <w:p w14:paraId="2C42787A" w14:textId="77777777" w:rsidR="004A0CD9" w:rsidRPr="005F771F" w:rsidRDefault="004A0CD9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 w:rsidRP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Use AI to explain the meaning of each sentence </w:t>
      </w:r>
      <w:r w:rsid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>of</w:t>
      </w:r>
      <w:r w:rsidRP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the tale of Kieu</w:t>
      </w:r>
      <w:r w:rsidR="00647BB6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(2022)</w:t>
      </w:r>
    </w:p>
    <w:p w14:paraId="6D2E3FF9" w14:textId="77777777" w:rsidR="000247CD" w:rsidRDefault="000247CD" w:rsidP="00B8253F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08C62F45" wp14:editId="361024E3">
            <wp:extent cx="2676525" cy="15525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B31B3" w14:textId="77777777" w:rsidR="00A125A5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2463E27F" wp14:editId="26F4E74C">
            <wp:extent cx="5943600" cy="3905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80D6AF" w14:textId="77777777" w:rsidR="004A0CD9" w:rsidRPr="000247CD" w:rsidRDefault="000247CD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 w:rsidRPr="000247CD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Trích dẫn </w:t>
      </w:r>
      <w:r w:rsidR="001A47F2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>truyện</w:t>
      </w:r>
      <w:r w:rsidRPr="000247CD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Kiều</w:t>
      </w:r>
      <w:r w:rsidR="00647BB6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(2022)</w:t>
      </w:r>
    </w:p>
    <w:p w14:paraId="1AB8F6CE" w14:textId="77777777" w:rsidR="000247CD" w:rsidRDefault="000247CD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>Quoted excerpt from "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Truyện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 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Kiều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" by </w:t>
      </w:r>
      <w:proofErr w:type="spellStart"/>
      <w:r>
        <w:rPr>
          <w:rFonts w:ascii="Segoe UI" w:hAnsi="Segoe UI" w:cs="Segoe UI"/>
          <w:color w:val="374151"/>
          <w:shd w:val="clear" w:color="auto" w:fill="F7F7F8"/>
        </w:rPr>
        <w:t>Nguyễn</w:t>
      </w:r>
      <w:proofErr w:type="spellEnd"/>
      <w:r>
        <w:rPr>
          <w:rFonts w:ascii="Segoe UI" w:hAnsi="Segoe UI" w:cs="Segoe UI"/>
          <w:color w:val="374151"/>
          <w:shd w:val="clear" w:color="auto" w:fill="F7F7F8"/>
        </w:rPr>
        <w:t xml:space="preserve"> Du</w:t>
      </w:r>
    </w:p>
    <w:p w14:paraId="44E100A5" w14:textId="77777777" w:rsidR="0067406A" w:rsidRDefault="0067406A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noProof/>
          <w:color w:val="374151"/>
          <w:shd w:val="clear" w:color="auto" w:fill="F7F7F8"/>
        </w:rPr>
        <w:drawing>
          <wp:inline distT="0" distB="0" distL="0" distR="0" wp14:anchorId="1C5A1B30" wp14:editId="47D1CC57">
            <wp:extent cx="5934075" cy="34194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2A28C" w14:textId="77777777" w:rsidR="0067406A" w:rsidRDefault="0067406A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noProof/>
          <w:color w:val="374151"/>
          <w:shd w:val="clear" w:color="auto" w:fill="F7F7F8"/>
        </w:rPr>
        <w:drawing>
          <wp:inline distT="0" distB="0" distL="0" distR="0" wp14:anchorId="5698FF85" wp14:editId="468F69F5">
            <wp:extent cx="5934075" cy="39719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CB95F" w14:textId="77777777" w:rsidR="000247CD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06E0B147" wp14:editId="74FD9907">
            <wp:extent cx="5934075" cy="38290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C3E14" w14:textId="77777777" w:rsidR="004A0CD9" w:rsidRPr="005F771F" w:rsidRDefault="009062F5">
      <w:pPr>
        <w:rPr>
          <w:rFonts w:ascii="Segoe UI" w:eastAsia="Times New Roman" w:hAnsi="Segoe UI" w:cs="Segoe UI"/>
          <w:b/>
          <w:color w:val="000000"/>
          <w:sz w:val="27"/>
          <w:szCs w:val="27"/>
        </w:rPr>
      </w:pP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Phân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tích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cảm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xúc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và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phân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loại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theo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nội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dung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từng</w:t>
      </w:r>
      <w:proofErr w:type="spellEnd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</w:t>
      </w:r>
      <w:proofErr w:type="spellStart"/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câu</w:t>
      </w:r>
      <w:proofErr w:type="spellEnd"/>
    </w:p>
    <w:p w14:paraId="0D865AC3" w14:textId="77777777" w:rsidR="009062F5" w:rsidRPr="005F771F" w:rsidRDefault="009062F5">
      <w:pPr>
        <w:rPr>
          <w:rFonts w:ascii="Segoe UI" w:eastAsia="Times New Roman" w:hAnsi="Segoe UI" w:cs="Segoe UI"/>
          <w:b/>
          <w:color w:val="000000"/>
          <w:sz w:val="27"/>
          <w:szCs w:val="27"/>
        </w:rPr>
      </w:pPr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Sentiment analysis and topic classification</w:t>
      </w:r>
      <w:r w:rsidR="00180FE9"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(2020)</w:t>
      </w:r>
    </w:p>
    <w:p w14:paraId="7654A7FA" w14:textId="77777777" w:rsidR="00C613A3" w:rsidRDefault="00C613A3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3FE49023" wp14:editId="3E7A6C73">
            <wp:extent cx="5934075" cy="39719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DE536" w14:textId="77777777" w:rsidR="00C613A3" w:rsidRPr="00BF6AA2" w:rsidRDefault="00C613A3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Occurrence Visualization Analysis (2017)</w:t>
      </w:r>
    </w:p>
    <w:p w14:paraId="170F1678" w14:textId="77777777" w:rsidR="00C613A3" w:rsidRPr="00BF6AA2" w:rsidRDefault="00C613A3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Tale of Kieu</w:t>
      </w:r>
      <w:r w:rsid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, Great Poet Nguyen Du</w:t>
      </w:r>
    </w:p>
    <w:p w14:paraId="38DDC8DE" w14:textId="77777777" w:rsidR="0047587C" w:rsidRPr="00BF6AA2" w:rsidRDefault="00BF6AA2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Visualize the occurrence of word in the tale of Kieu (2017)</w:t>
      </w:r>
    </w:p>
    <w:p w14:paraId="6725E82D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799F5A88" wp14:editId="7160FCAE">
            <wp:extent cx="5943600" cy="44767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A87A3" w14:textId="34FA0D83" w:rsidR="0047587C" w:rsidRPr="00BF6AA2" w:rsidRDefault="00BF6AA2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9"/>
          <w:szCs w:val="27"/>
        </w:rPr>
        <w:t>Co-occurrence word graph</w:t>
      </w:r>
      <w:r>
        <w:rPr>
          <w:rFonts w:ascii="Segoe UI" w:eastAsia="Times New Roman" w:hAnsi="Segoe UI" w:cs="Segoe UI"/>
          <w:b/>
          <w:noProof/>
          <w:color w:val="000000"/>
          <w:sz w:val="29"/>
          <w:szCs w:val="27"/>
        </w:rPr>
        <w:t xml:space="preserve"> (2017)</w:t>
      </w:r>
    </w:p>
    <w:p w14:paraId="39DA2A1A" w14:textId="77777777" w:rsidR="009062F5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noProof/>
        </w:rPr>
        <w:drawing>
          <wp:inline distT="0" distB="0" distL="0" distR="0" wp14:anchorId="30CA80FE" wp14:editId="63C36BC2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C05AD" w14:textId="77777777" w:rsidR="0047587C" w:rsidRPr="00BF6AA2" w:rsidRDefault="00BF6AA2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SimiIarity sentence graph (2017)</w:t>
      </w:r>
    </w:p>
    <w:p w14:paraId="772730C3" w14:textId="77777777" w:rsidR="0047587C" w:rsidRDefault="0047587C">
      <w:pPr>
        <w:rPr>
          <w:rFonts w:ascii="Segoe UI" w:eastAsia="Times New Roman" w:hAnsi="Segoe UI" w:cs="Segoe UI"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5B09E95C" wp14:editId="264A603D">
            <wp:extent cx="5934075" cy="41433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4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7587C">
      <w:headerReference w:type="default" r:id="rId32"/>
      <w:footerReference w:type="defaul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123471" w14:textId="77777777" w:rsidR="00821F53" w:rsidRDefault="00821F53" w:rsidP="000247CD">
      <w:pPr>
        <w:spacing w:after="0" w:line="240" w:lineRule="auto"/>
      </w:pPr>
      <w:r>
        <w:separator/>
      </w:r>
    </w:p>
  </w:endnote>
  <w:endnote w:type="continuationSeparator" w:id="0">
    <w:p w14:paraId="6A734093" w14:textId="77777777" w:rsidR="00821F53" w:rsidRDefault="00821F53" w:rsidP="000247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48546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BDBFCD" w14:textId="77777777" w:rsidR="009A6673" w:rsidRDefault="009A66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406A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697414C8" w14:textId="77777777" w:rsidR="009A6673" w:rsidRDefault="009A66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FF7D0A" w14:textId="77777777" w:rsidR="00821F53" w:rsidRDefault="00821F53" w:rsidP="000247CD">
      <w:pPr>
        <w:spacing w:after="0" w:line="240" w:lineRule="auto"/>
      </w:pPr>
      <w:r>
        <w:separator/>
      </w:r>
    </w:p>
  </w:footnote>
  <w:footnote w:type="continuationSeparator" w:id="0">
    <w:p w14:paraId="1A8FC092" w14:textId="77777777" w:rsidR="00821F53" w:rsidRDefault="00821F53" w:rsidP="000247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8880D" w14:textId="77777777" w:rsidR="005F771F" w:rsidRDefault="005F771F">
    <w:pPr>
      <w:pStyle w:val="Header"/>
    </w:pPr>
    <w:r>
      <w:t>Prof. Dr. Phuc Do</w:t>
    </w:r>
  </w:p>
  <w:p w14:paraId="24F84B6B" w14:textId="77777777" w:rsidR="005F771F" w:rsidRDefault="005F771F">
    <w:pPr>
      <w:pStyle w:val="Header"/>
    </w:pPr>
    <w:r>
      <w:t xml:space="preserve">Email: </w:t>
    </w:r>
    <w:hyperlink r:id="rId1" w:history="1">
      <w:r w:rsidRPr="000D7183">
        <w:rPr>
          <w:rStyle w:val="Hyperlink"/>
        </w:rPr>
        <w:t>phucdo@uit.edu.vn</w:t>
      </w:r>
    </w:hyperlink>
  </w:p>
  <w:p w14:paraId="6472028A" w14:textId="77777777" w:rsidR="005F771F" w:rsidRDefault="005F771F" w:rsidP="005F771F">
    <w:pPr>
      <w:pStyle w:val="Header"/>
    </w:pPr>
    <w:r>
      <w:t>Year 2023</w:t>
    </w:r>
  </w:p>
  <w:p w14:paraId="04D84A98" w14:textId="77777777" w:rsidR="005F771F" w:rsidRDefault="005F77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62171A"/>
    <w:multiLevelType w:val="multilevel"/>
    <w:tmpl w:val="D0BA1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NTAzMjY2MzO0sDRX0lEKTi0uzszPAykwrAUAhFd8CiwAAAA="/>
  </w:docVars>
  <w:rsids>
    <w:rsidRoot w:val="00525FA0"/>
    <w:rsid w:val="000247CD"/>
    <w:rsid w:val="00143759"/>
    <w:rsid w:val="00180FE9"/>
    <w:rsid w:val="001A47F2"/>
    <w:rsid w:val="00410B5F"/>
    <w:rsid w:val="0047587C"/>
    <w:rsid w:val="004A0CD9"/>
    <w:rsid w:val="004D6994"/>
    <w:rsid w:val="00525FA0"/>
    <w:rsid w:val="005F771F"/>
    <w:rsid w:val="00647BB6"/>
    <w:rsid w:val="0067406A"/>
    <w:rsid w:val="00821F53"/>
    <w:rsid w:val="008E3861"/>
    <w:rsid w:val="009062F5"/>
    <w:rsid w:val="009A6673"/>
    <w:rsid w:val="00A125A5"/>
    <w:rsid w:val="00B14326"/>
    <w:rsid w:val="00B8253F"/>
    <w:rsid w:val="00BF6AA2"/>
    <w:rsid w:val="00C613A3"/>
    <w:rsid w:val="00C91E90"/>
    <w:rsid w:val="00CA77DC"/>
    <w:rsid w:val="00E32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06C32"/>
  <w15:chartTrackingRefBased/>
  <w15:docId w15:val="{F93141A3-23C0-4252-A5DD-3D5F9B7B9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A0CD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A0CD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0CD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0C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A0CD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A0CD9"/>
    <w:rPr>
      <w:rFonts w:ascii="Arial" w:eastAsia="Times New Roman" w:hAnsi="Arial" w:cs="Arial"/>
      <w:vanish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A0CD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A0CD9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0247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247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7CD"/>
  </w:style>
  <w:style w:type="paragraph" w:styleId="Footer">
    <w:name w:val="footer"/>
    <w:basedOn w:val="Normal"/>
    <w:link w:val="FooterChar"/>
    <w:uiPriority w:val="99"/>
    <w:unhideWhenUsed/>
    <w:rsid w:val="000247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7CD"/>
  </w:style>
  <w:style w:type="character" w:styleId="Emphasis">
    <w:name w:val="Emphasis"/>
    <w:basedOn w:val="DefaultParagraphFont"/>
    <w:uiPriority w:val="20"/>
    <w:qFormat/>
    <w:rsid w:val="000247CD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5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53F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825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5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033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469587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32029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468803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80997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6580218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03695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22446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9632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799587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608426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115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57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27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pulse/nguy%E1%BB%85n-du-%C4%91%C3%A3-d%E1%BA%A1y-t%C3%B4i-v%E1%BA%BD-truy%E1%BB%87n-ki%E1%BB%81u-v%E1%BB%9Bi-ai-nh%C6%B0-th%E1%BA%BF-n%C3%A0o-tri-vo/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truyenkieuinenglish.wordpress.com/episode-v/" TargetMode="External"/><Relationship Id="rId17" Type="http://schemas.openxmlformats.org/officeDocument/2006/relationships/hyperlink" Target="https://truyenkieuinenglish.wordpress.com/" TargetMode="External"/><Relationship Id="rId25" Type="http://schemas.openxmlformats.org/officeDocument/2006/relationships/image" Target="media/image11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yperlink" Target="https://truyenkieuinenglish.wordpress.com/episode-v/" TargetMode="External"/><Relationship Id="rId29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lau.marketing/ve-ai/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31" Type="http://schemas.openxmlformats.org/officeDocument/2006/relationships/image" Target="media/image17.png"/><Relationship Id="rId4" Type="http://schemas.openxmlformats.org/officeDocument/2006/relationships/webSettings" Target="webSettings.xml"/><Relationship Id="rId9" Type="http://schemas.openxmlformats.org/officeDocument/2006/relationships/hyperlink" Target="https://lau.marketing/ve-ai/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truyenkieuinenglish.wordpress.com/episode-v/" TargetMode="External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theme" Target="theme/theme1.xml"/><Relationship Id="rId8" Type="http://schemas.openxmlformats.org/officeDocument/2006/relationships/oleObject" Target="embeddings/oleObject1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phucdo@uit.edu.v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c Do</dc:creator>
  <cp:keywords/>
  <dc:description/>
  <cp:lastModifiedBy>Trung Phan</cp:lastModifiedBy>
  <cp:revision>9</cp:revision>
  <cp:lastPrinted>2023-09-19T11:50:00Z</cp:lastPrinted>
  <dcterms:created xsi:type="dcterms:W3CDTF">2023-09-20T01:59:00Z</dcterms:created>
  <dcterms:modified xsi:type="dcterms:W3CDTF">2023-09-20T02:38:00Z</dcterms:modified>
</cp:coreProperties>
</file>